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5B1" w:rsidRDefault="00ED05B1" w:rsidP="00D93E82">
      <w:pPr>
        <w:ind w:left="708"/>
        <w:jc w:val="center"/>
        <w:rPr>
          <w:rFonts w:ascii="Times New Roman" w:hAnsi="Times New Roman" w:cs="Times New Roman"/>
          <w:b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pt-PT" w:eastAsia="pt-PT" w:bidi="ar-SA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-148590</wp:posOffset>
            </wp:positionH>
            <wp:positionV relativeFrom="margin">
              <wp:posOffset>123190</wp:posOffset>
            </wp:positionV>
            <wp:extent cx="2159635" cy="2159635"/>
            <wp:effectExtent l="19050" t="0" r="0" b="0"/>
            <wp:wrapSquare wrapText="bothSides"/>
            <wp:docPr id="5" name="Imagem 5" descr="C:\Users\user.user-PC\Desktop\DESINCOOP - Desenvolvimento Económico, Social e Cultural CRL\ITER - TRANSIÇÃO DOS JOVENS EM RISCO DE ABANDONO ESCOLAR\Life Skills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.user-PC\Desktop\DESINCOOP - Desenvolvimento Económico, Social e Cultural CRL\ITER - TRANSIÇÃO DOS JOVENS EM RISCO DE ABANDONO ESCOLAR\Life Skills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2159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D05B1" w:rsidRDefault="00ED05B1" w:rsidP="00ED05B1">
      <w:pPr>
        <w:rPr>
          <w:rFonts w:ascii="Times New Roman" w:hAnsi="Times New Roman" w:cs="Times New Roman"/>
          <w:b/>
          <w:sz w:val="24"/>
          <w:szCs w:val="24"/>
          <w:lang w:val="pt-PT"/>
        </w:rPr>
      </w:pPr>
    </w:p>
    <w:p w:rsidR="00D93E82" w:rsidRDefault="00D93E82" w:rsidP="00D93E82">
      <w:pPr>
        <w:ind w:left="708"/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 w:rsidRPr="00D93E82">
        <w:rPr>
          <w:rFonts w:ascii="Times New Roman" w:hAnsi="Times New Roman" w:cs="Times New Roman"/>
          <w:b/>
          <w:sz w:val="24"/>
          <w:szCs w:val="24"/>
          <w:lang w:val="pt-PT"/>
        </w:rPr>
        <w:t>TOMADA DE DECISÃO</w:t>
      </w:r>
      <w:r w:rsidRPr="00D93E82">
        <w:rPr>
          <w:rFonts w:ascii="Times New Roman" w:hAnsi="Times New Roman" w:cs="Times New Roman"/>
          <w:sz w:val="24"/>
          <w:szCs w:val="24"/>
          <w:lang w:val="pt-PT"/>
        </w:rPr>
        <w:t>:</w:t>
      </w:r>
    </w:p>
    <w:p w:rsidR="00D93E82" w:rsidRPr="00D93E82" w:rsidRDefault="00D93E82" w:rsidP="00D93E82">
      <w:pPr>
        <w:ind w:left="708"/>
        <w:jc w:val="center"/>
        <w:rPr>
          <w:rFonts w:ascii="Times New Roman" w:hAnsi="Times New Roman" w:cs="Times New Roman"/>
          <w:sz w:val="24"/>
          <w:szCs w:val="24"/>
          <w:lang w:val="pt-PT"/>
        </w:rPr>
      </w:pPr>
    </w:p>
    <w:p w:rsidR="00631381" w:rsidRPr="00D93E82" w:rsidRDefault="00D93E82" w:rsidP="00ED05B1">
      <w:pPr>
        <w:jc w:val="both"/>
        <w:rPr>
          <w:rFonts w:ascii="Times New Roman" w:hAnsi="Times New Roman" w:cs="Times New Roman"/>
          <w:sz w:val="24"/>
          <w:lang w:val="pt-PT"/>
        </w:rPr>
      </w:pPr>
      <w:r w:rsidRPr="00D93E82">
        <w:rPr>
          <w:rFonts w:ascii="Times New Roman" w:hAnsi="Times New Roman" w:cs="Times New Roman"/>
          <w:sz w:val="24"/>
          <w:lang w:val="pt-PT"/>
        </w:rPr>
        <w:t>É</w:t>
      </w:r>
      <w:r w:rsidR="00631381" w:rsidRPr="00D93E82">
        <w:rPr>
          <w:rFonts w:ascii="Times New Roman" w:hAnsi="Times New Roman" w:cs="Times New Roman"/>
          <w:sz w:val="24"/>
          <w:lang w:val="pt-PT"/>
        </w:rPr>
        <w:t xml:space="preserve"> a capacidade de decidir em diferentes momentos da vida e de avaliar ativamente os prós e contras de cada escolha, bem como as consequências que dela derivam. É a capacidade de desenvolver um processo construtivo de tomada de decisão que respeite as próprias necessidades.</w:t>
      </w:r>
    </w:p>
    <w:p w:rsidR="0006079E" w:rsidRDefault="0006079E" w:rsidP="00631381">
      <w:pPr>
        <w:ind w:left="708"/>
        <w:rPr>
          <w:lang w:val="pt-PT"/>
        </w:rPr>
      </w:pPr>
    </w:p>
    <w:p w:rsidR="00ED05B1" w:rsidRDefault="00ED05B1" w:rsidP="00D93E82">
      <w:pPr>
        <w:ind w:left="708"/>
        <w:jc w:val="center"/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</w:p>
    <w:p w:rsidR="00C513A2" w:rsidRDefault="00C513A2" w:rsidP="00D93E82">
      <w:pPr>
        <w:ind w:left="708"/>
        <w:jc w:val="center"/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</w:p>
    <w:p w:rsidR="00ED05B1" w:rsidRDefault="00ED05B1" w:rsidP="00ED05B1">
      <w:pPr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</w:p>
    <w:p w:rsidR="00ED05B1" w:rsidRDefault="00ED05B1" w:rsidP="00D93E82">
      <w:pPr>
        <w:ind w:left="708"/>
        <w:jc w:val="center"/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</w:p>
    <w:p w:rsidR="0006079E" w:rsidRPr="00D93E82" w:rsidRDefault="0006079E" w:rsidP="00D93E82">
      <w:pPr>
        <w:ind w:left="708"/>
        <w:jc w:val="center"/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  <w:r w:rsidRPr="00D93E82">
        <w:rPr>
          <w:rFonts w:ascii="Times New Roman" w:hAnsi="Times New Roman" w:cs="Times New Roman"/>
          <w:b/>
          <w:caps/>
          <w:sz w:val="24"/>
          <w:szCs w:val="24"/>
          <w:lang w:val="pt-PT"/>
        </w:rPr>
        <w:t>Questionário de Auto-Avaliação</w:t>
      </w:r>
    </w:p>
    <w:p w:rsidR="00631381" w:rsidRDefault="00631381" w:rsidP="00631381">
      <w:pPr>
        <w:pStyle w:val="Corpodetexto"/>
        <w:spacing w:before="2"/>
        <w:rPr>
          <w:rFonts w:ascii="Times New Roman" w:hAnsi="Times New Roman" w:cs="Times New Roman"/>
          <w:lang w:val="pt-PT"/>
        </w:rPr>
      </w:pPr>
    </w:p>
    <w:p w:rsidR="00D93E82" w:rsidRPr="00D93E82" w:rsidRDefault="00D93E82" w:rsidP="00631381">
      <w:pPr>
        <w:pStyle w:val="Corpodetexto"/>
        <w:spacing w:before="2"/>
        <w:rPr>
          <w:rFonts w:ascii="Times New Roman" w:hAnsi="Times New Roman" w:cs="Times New Roman"/>
          <w:lang w:val="pt-PT"/>
        </w:rPr>
      </w:pPr>
    </w:p>
    <w:p w:rsidR="00631381" w:rsidRPr="00D93E82" w:rsidRDefault="00631381" w:rsidP="00ED05B1">
      <w:pPr>
        <w:spacing w:before="1" w:line="552" w:lineRule="auto"/>
        <w:ind w:right="1948"/>
        <w:rPr>
          <w:rFonts w:ascii="Times New Roman" w:hAnsi="Times New Roman" w:cs="Times New Roman"/>
          <w:sz w:val="24"/>
          <w:szCs w:val="24"/>
          <w:lang w:val="pt-PT"/>
        </w:rPr>
      </w:pPr>
      <w:r w:rsidRPr="00ED05B1">
        <w:rPr>
          <w:rFonts w:ascii="Times New Roman" w:hAnsi="Times New Roman" w:cs="Times New Roman"/>
          <w:b/>
          <w:sz w:val="24"/>
          <w:szCs w:val="24"/>
          <w:lang w:val="pt-PT"/>
        </w:rPr>
        <w:t>Instruções</w:t>
      </w:r>
      <w:r w:rsidRPr="00D93E82">
        <w:rPr>
          <w:rFonts w:ascii="Times New Roman" w:hAnsi="Times New Roman" w:cs="Times New Roman"/>
          <w:sz w:val="24"/>
          <w:szCs w:val="24"/>
          <w:lang w:val="pt-PT"/>
        </w:rPr>
        <w:t xml:space="preserve">: Por favor seleciona a resposta apropriada para cada item abaixo. </w:t>
      </w:r>
    </w:p>
    <w:p w:rsidR="00631381" w:rsidRPr="00D93E82" w:rsidRDefault="00631381" w:rsidP="00631381">
      <w:pPr>
        <w:spacing w:before="1"/>
        <w:ind w:left="221" w:right="1950"/>
        <w:rPr>
          <w:rFonts w:ascii="Times New Roman" w:hAnsi="Times New Roman" w:cs="Times New Roman"/>
          <w:sz w:val="24"/>
          <w:szCs w:val="24"/>
          <w:lang w:val="pt-PT"/>
        </w:rPr>
      </w:pPr>
      <w:r w:rsidRPr="00D93E82">
        <w:rPr>
          <w:rFonts w:ascii="Times New Roman" w:hAnsi="Times New Roman" w:cs="Times New Roman"/>
          <w:b/>
          <w:bCs/>
          <w:sz w:val="24"/>
          <w:szCs w:val="24"/>
          <w:lang w:val="pt-PT"/>
        </w:rPr>
        <w:t>0</w:t>
      </w:r>
      <w:r w:rsidRPr="00D93E82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06079E" w:rsidRPr="00D93E82">
        <w:rPr>
          <w:rFonts w:ascii="Times New Roman" w:hAnsi="Times New Roman" w:cs="Times New Roman"/>
          <w:sz w:val="24"/>
          <w:szCs w:val="24"/>
          <w:lang w:val="pt-PT"/>
        </w:rPr>
        <w:t xml:space="preserve">- </w:t>
      </w:r>
      <w:r w:rsidRPr="00D93E82">
        <w:rPr>
          <w:rFonts w:ascii="Times New Roman" w:hAnsi="Times New Roman" w:cs="Times New Roman"/>
          <w:sz w:val="24"/>
          <w:szCs w:val="24"/>
          <w:lang w:val="pt-PT"/>
        </w:rPr>
        <w:t>Nunca</w:t>
      </w:r>
    </w:p>
    <w:p w:rsidR="00631381" w:rsidRPr="00D93E82" w:rsidRDefault="0006079E" w:rsidP="00631381">
      <w:pPr>
        <w:spacing w:before="1"/>
        <w:ind w:left="221" w:right="1950"/>
        <w:rPr>
          <w:rFonts w:ascii="Times New Roman" w:hAnsi="Times New Roman" w:cs="Times New Roman"/>
          <w:sz w:val="24"/>
          <w:szCs w:val="24"/>
          <w:lang w:val="pt-PT"/>
        </w:rPr>
      </w:pPr>
      <w:r w:rsidRPr="00D93E82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1 - </w:t>
      </w:r>
      <w:r w:rsidR="00631381" w:rsidRPr="00D93E82">
        <w:rPr>
          <w:rFonts w:ascii="Times New Roman" w:hAnsi="Times New Roman" w:cs="Times New Roman"/>
          <w:sz w:val="24"/>
          <w:szCs w:val="24"/>
          <w:lang w:val="pt-PT"/>
        </w:rPr>
        <w:t>Às vezes</w:t>
      </w:r>
    </w:p>
    <w:p w:rsidR="00631381" w:rsidRPr="00D93E82" w:rsidRDefault="00631381" w:rsidP="00631381">
      <w:pPr>
        <w:spacing w:before="1"/>
        <w:ind w:left="221" w:right="1950"/>
        <w:rPr>
          <w:rFonts w:ascii="Times New Roman" w:hAnsi="Times New Roman" w:cs="Times New Roman"/>
          <w:sz w:val="24"/>
          <w:szCs w:val="24"/>
          <w:lang w:val="pt-PT"/>
        </w:rPr>
      </w:pPr>
      <w:r w:rsidRPr="00D93E82">
        <w:rPr>
          <w:rFonts w:ascii="Times New Roman" w:hAnsi="Times New Roman" w:cs="Times New Roman"/>
          <w:b/>
          <w:bCs/>
          <w:sz w:val="24"/>
          <w:szCs w:val="24"/>
          <w:lang w:val="pt-PT"/>
        </w:rPr>
        <w:t>2</w:t>
      </w:r>
      <w:r w:rsidR="0006079E" w:rsidRPr="00D93E82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 - </w:t>
      </w:r>
      <w:r w:rsidRPr="00D93E82">
        <w:rPr>
          <w:rFonts w:ascii="Times New Roman" w:hAnsi="Times New Roman" w:cs="Times New Roman"/>
          <w:sz w:val="24"/>
          <w:szCs w:val="24"/>
          <w:lang w:val="pt-PT"/>
        </w:rPr>
        <w:t>Frequentemente</w:t>
      </w:r>
    </w:p>
    <w:p w:rsidR="00631381" w:rsidRPr="00D93E82" w:rsidRDefault="00631381" w:rsidP="00631381">
      <w:pPr>
        <w:spacing w:before="1"/>
        <w:ind w:left="221" w:right="1950"/>
        <w:rPr>
          <w:rFonts w:ascii="Times New Roman" w:hAnsi="Times New Roman" w:cs="Times New Roman"/>
          <w:sz w:val="24"/>
          <w:szCs w:val="24"/>
          <w:lang w:val="pt-PT"/>
        </w:rPr>
      </w:pPr>
      <w:r w:rsidRPr="00D93E82">
        <w:rPr>
          <w:rFonts w:ascii="Times New Roman" w:hAnsi="Times New Roman" w:cs="Times New Roman"/>
          <w:b/>
          <w:bCs/>
          <w:sz w:val="24"/>
          <w:szCs w:val="24"/>
          <w:lang w:val="pt-PT"/>
        </w:rPr>
        <w:t>3</w:t>
      </w:r>
      <w:r w:rsidR="0006079E" w:rsidRPr="00D93E82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 - </w:t>
      </w:r>
      <w:r w:rsidRPr="00D93E82">
        <w:rPr>
          <w:rFonts w:ascii="Times New Roman" w:hAnsi="Times New Roman" w:cs="Times New Roman"/>
          <w:sz w:val="24"/>
          <w:szCs w:val="24"/>
          <w:lang w:val="pt-PT"/>
        </w:rPr>
        <w:t>Sempre</w:t>
      </w:r>
    </w:p>
    <w:p w:rsidR="0006079E" w:rsidRPr="00D93E82" w:rsidRDefault="0006079E" w:rsidP="00631381">
      <w:pPr>
        <w:spacing w:before="1"/>
        <w:ind w:left="221" w:right="1950"/>
        <w:rPr>
          <w:rFonts w:ascii="Times New Roman" w:hAnsi="Times New Roman" w:cs="Times New Roman"/>
          <w:sz w:val="24"/>
          <w:szCs w:val="24"/>
          <w:lang w:val="pt-PT"/>
        </w:rPr>
      </w:pPr>
    </w:p>
    <w:p w:rsidR="00631381" w:rsidRPr="00D93E82" w:rsidRDefault="00631381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  <w:r w:rsidRPr="00D93E82">
        <w:rPr>
          <w:rFonts w:ascii="Times New Roman" w:hAnsi="Times New Roman" w:cs="Times New Roman"/>
          <w:sz w:val="24"/>
          <w:szCs w:val="24"/>
          <w:lang w:val="pt-PT"/>
        </w:rPr>
        <w:t>Quando tenho de tomar uma decisão...</w:t>
      </w:r>
    </w:p>
    <w:p w:rsidR="00631381" w:rsidRPr="00D93E82" w:rsidRDefault="00A23D58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  <w:r w:rsidRPr="00A23D58">
        <w:rPr>
          <w:rFonts w:ascii="Times New Roman" w:hAnsi="Times New Roman" w:cs="Times New Roman"/>
          <w:noProof/>
          <w:sz w:val="24"/>
          <w:szCs w:val="24"/>
          <w:lang w:val="it-IT" w:eastAsia="it-IT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" o:spid="_x0000_s2050" type="#_x0000_t202" style="position:absolute;left:0;text-align:left;margin-left:68.4pt;margin-top:.65pt;width:474.95pt;height:211.1pt;z-index:251659264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" filled="f" stroked="f">
            <v:textbox inset="0,0,0,0">
              <w:txbxContent>
                <w:tbl>
                  <w:tblPr>
                    <w:tblStyle w:val="TableNormal"/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Look w:val="01E0"/>
                  </w:tblPr>
                  <w:tblGrid>
                    <w:gridCol w:w="497"/>
                    <w:gridCol w:w="4256"/>
                    <w:gridCol w:w="1148"/>
                    <w:gridCol w:w="1284"/>
                    <w:gridCol w:w="1145"/>
                    <w:gridCol w:w="1154"/>
                  </w:tblGrid>
                  <w:tr w:rsidR="00BD3814">
                    <w:trPr>
                      <w:trHeight w:val="803"/>
                    </w:trPr>
                    <w:tc>
                      <w:tcPr>
                        <w:tcW w:w="497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191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#</w:t>
                        </w:r>
                      </w:p>
                    </w:tc>
                    <w:tc>
                      <w:tcPr>
                        <w:tcW w:w="4256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1899" w:right="1891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Item</w:t>
                        </w:r>
                      </w:p>
                    </w:tc>
                    <w:tc>
                      <w:tcPr>
                        <w:tcW w:w="1148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1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0</w:t>
                        </w:r>
                      </w:p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</w:rPr>
                        </w:pPr>
                      </w:p>
                      <w:p w:rsidR="00BD3814" w:rsidRPr="00D93E82" w:rsidRDefault="00BD3814">
                        <w:pPr>
                          <w:pStyle w:val="TableParagraph"/>
                          <w:spacing w:line="249" w:lineRule="exact"/>
                          <w:ind w:left="285" w:right="276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1284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6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1</w:t>
                        </w:r>
                      </w:p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</w:rPr>
                        </w:pPr>
                      </w:p>
                      <w:p w:rsidR="00BD3814" w:rsidRPr="00D93E82" w:rsidRDefault="00BD3814">
                        <w:pPr>
                          <w:pStyle w:val="TableParagraph"/>
                          <w:spacing w:line="249" w:lineRule="exact"/>
                          <w:ind w:left="121" w:right="115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1145" w:type="dxa"/>
                      </w:tcPr>
                      <w:p w:rsidR="00BD3814" w:rsidRPr="00D93E82" w:rsidRDefault="00BD3814" w:rsidP="00631381">
                        <w:pPr>
                          <w:pStyle w:val="TableParagraph"/>
                          <w:spacing w:line="265" w:lineRule="exact"/>
                          <w:ind w:left="11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2</w:t>
                        </w:r>
                      </w:p>
                    </w:tc>
                    <w:tc>
                      <w:tcPr>
                        <w:tcW w:w="1154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8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3</w:t>
                        </w:r>
                      </w:p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</w:rPr>
                        </w:pPr>
                      </w:p>
                      <w:p w:rsidR="00BD3814" w:rsidRPr="00D93E82" w:rsidRDefault="00BD3814">
                        <w:pPr>
                          <w:pStyle w:val="TableParagraph"/>
                          <w:spacing w:line="249" w:lineRule="exact"/>
                          <w:ind w:left="241" w:right="235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  <w:p w:rsidR="00631381" w:rsidRPr="00D93E82" w:rsidRDefault="00631381">
                        <w:pPr>
                          <w:pStyle w:val="TableParagraph"/>
                          <w:spacing w:line="249" w:lineRule="exact"/>
                          <w:ind w:left="241" w:right="235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BD3814" w:rsidRPr="00C513A2">
                    <w:trPr>
                      <w:trHeight w:val="647"/>
                    </w:trPr>
                    <w:tc>
                      <w:tcPr>
                        <w:tcW w:w="497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8" w:lineRule="exact"/>
                          <w:ind w:left="163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1.</w:t>
                        </w:r>
                      </w:p>
                    </w:tc>
                    <w:tc>
                      <w:tcPr>
                        <w:tcW w:w="4256" w:type="dxa"/>
                      </w:tcPr>
                      <w:p w:rsidR="00BD3814" w:rsidRPr="00D93E82" w:rsidRDefault="00631381">
                        <w:pPr>
                          <w:pStyle w:val="TableParagraph"/>
                          <w:spacing w:before="56" w:line="237" w:lineRule="auto"/>
                          <w:ind w:left="107" w:right="178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  <w:lang w:val="pt-PT"/>
                          </w:rPr>
                          <w:t>Procuro informações que me ajudem a compreender o problema.</w:t>
                        </w:r>
                      </w:p>
                    </w:tc>
                    <w:tc>
                      <w:tcPr>
                        <w:tcW w:w="1148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28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45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5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</w:tr>
                  <w:tr w:rsidR="00BD3814" w:rsidRPr="00C513A2">
                    <w:trPr>
                      <w:trHeight w:val="457"/>
                    </w:trPr>
                    <w:tc>
                      <w:tcPr>
                        <w:tcW w:w="497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163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2.</w:t>
                        </w:r>
                      </w:p>
                    </w:tc>
                    <w:tc>
                      <w:tcPr>
                        <w:tcW w:w="4256" w:type="dxa"/>
                      </w:tcPr>
                      <w:p w:rsidR="00BD3814" w:rsidRPr="00D93E82" w:rsidRDefault="00631381">
                        <w:pPr>
                          <w:pStyle w:val="TableParagraph"/>
                          <w:spacing w:before="92"/>
                          <w:ind w:left="107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  <w:lang w:val="pt-PT"/>
                          </w:rPr>
                          <w:t>Penso antes de fazer a escolha.</w:t>
                        </w:r>
                      </w:p>
                    </w:tc>
                    <w:tc>
                      <w:tcPr>
                        <w:tcW w:w="1148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28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45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5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</w:tr>
                  <w:tr w:rsidR="00BD3814" w:rsidRPr="00C513A2">
                    <w:trPr>
                      <w:trHeight w:val="602"/>
                    </w:trPr>
                    <w:tc>
                      <w:tcPr>
                        <w:tcW w:w="497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6" w:lineRule="exact"/>
                          <w:ind w:left="163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3.</w:t>
                        </w:r>
                      </w:p>
                    </w:tc>
                    <w:tc>
                      <w:tcPr>
                        <w:tcW w:w="4256" w:type="dxa"/>
                      </w:tcPr>
                      <w:p w:rsidR="00BD3814" w:rsidRPr="00D93E82" w:rsidRDefault="00631381">
                        <w:pPr>
                          <w:pStyle w:val="TableParagraph"/>
                          <w:spacing w:before="31"/>
                          <w:ind w:left="107" w:right="174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  <w:lang w:val="pt-PT"/>
                          </w:rPr>
                          <w:t>Considero os riscos de uma escolha antes de tomar uma decisão.</w:t>
                        </w:r>
                      </w:p>
                    </w:tc>
                    <w:tc>
                      <w:tcPr>
                        <w:tcW w:w="1148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28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45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5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</w:tr>
                  <w:tr w:rsidR="00BD3814" w:rsidRPr="00C513A2">
                    <w:trPr>
                      <w:trHeight w:val="637"/>
                    </w:trPr>
                    <w:tc>
                      <w:tcPr>
                        <w:tcW w:w="497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163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4.</w:t>
                        </w:r>
                      </w:p>
                    </w:tc>
                    <w:tc>
                      <w:tcPr>
                        <w:tcW w:w="4256" w:type="dxa"/>
                      </w:tcPr>
                      <w:p w:rsidR="00BD3814" w:rsidRPr="00D93E82" w:rsidRDefault="009C070E">
                        <w:pPr>
                          <w:pStyle w:val="TableParagraph"/>
                          <w:spacing w:before="47"/>
                          <w:ind w:left="107" w:right="176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  <w:lang w:val="pt-PT"/>
                          </w:rPr>
                          <w:t>Penso em toda a informação que tenho sobre as diferentes escolhas.</w:t>
                        </w:r>
                      </w:p>
                    </w:tc>
                    <w:tc>
                      <w:tcPr>
                        <w:tcW w:w="1148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28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45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5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</w:tr>
                  <w:tr w:rsidR="00BD3814" w:rsidRPr="00C513A2">
                    <w:trPr>
                      <w:trHeight w:val="693"/>
                    </w:trPr>
                    <w:tc>
                      <w:tcPr>
                        <w:tcW w:w="497" w:type="dxa"/>
                      </w:tcPr>
                      <w:p w:rsidR="00BD3814" w:rsidRPr="00D93E82" w:rsidRDefault="00BD3814">
                        <w:pPr>
                          <w:pStyle w:val="TableParagraph"/>
                          <w:spacing w:line="265" w:lineRule="exact"/>
                          <w:ind w:left="163"/>
                          <w:rPr>
                            <w:rFonts w:ascii="Times New Roman" w:hAnsi="Times New Roman" w:cs="Times New Roman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</w:rPr>
                          <w:t>5.</w:t>
                        </w:r>
                      </w:p>
                    </w:tc>
                    <w:tc>
                      <w:tcPr>
                        <w:tcW w:w="4256" w:type="dxa"/>
                      </w:tcPr>
                      <w:p w:rsidR="00BD3814" w:rsidRPr="00D93E82" w:rsidRDefault="009C070E">
                        <w:pPr>
                          <w:pStyle w:val="TableParagraph"/>
                          <w:spacing w:before="76"/>
                          <w:ind w:left="107" w:right="573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  <w:r w:rsidRPr="00D93E82">
                          <w:rPr>
                            <w:rFonts w:ascii="Times New Roman" w:hAnsi="Times New Roman" w:cs="Times New Roman"/>
                            <w:lang w:val="pt-PT"/>
                          </w:rPr>
                          <w:t>Penso nas escolhas do passado ao tomar novas decisões.</w:t>
                        </w:r>
                      </w:p>
                    </w:tc>
                    <w:tc>
                      <w:tcPr>
                        <w:tcW w:w="1148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28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45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  <w:tc>
                      <w:tcPr>
                        <w:tcW w:w="1154" w:type="dxa"/>
                      </w:tcPr>
                      <w:p w:rsidR="00BD3814" w:rsidRPr="00D93E82" w:rsidRDefault="00BD3814">
                        <w:pPr>
                          <w:pStyle w:val="TableParagraph"/>
                          <w:rPr>
                            <w:rFonts w:ascii="Times New Roman" w:hAnsi="Times New Roman" w:cs="Times New Roman"/>
                            <w:lang w:val="pt-PT"/>
                          </w:rPr>
                        </w:pPr>
                      </w:p>
                    </w:tc>
                  </w:tr>
                </w:tbl>
                <w:p w:rsidR="00BD3814" w:rsidRPr="009C070E" w:rsidRDefault="00BD3814" w:rsidP="00BD3814">
                  <w:pPr>
                    <w:pStyle w:val="Corpodetexto"/>
                    <w:rPr>
                      <w:lang w:val="pt-PT"/>
                    </w:rPr>
                  </w:pPr>
                </w:p>
              </w:txbxContent>
            </v:textbox>
            <w10:wrap anchorx="page"/>
          </v:shape>
        </w:pict>
      </w:r>
    </w:p>
    <w:p w:rsidR="00631381" w:rsidRPr="00D93E82" w:rsidRDefault="00631381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</w:p>
    <w:p w:rsidR="00631381" w:rsidRPr="00D93E82" w:rsidRDefault="00631381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</w:p>
    <w:p w:rsidR="00631381" w:rsidRPr="00D93E82" w:rsidRDefault="00631381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</w:p>
    <w:p w:rsidR="00631381" w:rsidRPr="00D93E82" w:rsidRDefault="00631381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</w:p>
    <w:p w:rsidR="00631381" w:rsidRPr="00D93E82" w:rsidRDefault="00631381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</w:p>
    <w:p w:rsidR="00631381" w:rsidRPr="00D93E82" w:rsidRDefault="00631381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</w:p>
    <w:p w:rsidR="00FA498C" w:rsidRPr="00631381" w:rsidRDefault="00FA498C" w:rsidP="005C5A3B">
      <w:pPr>
        <w:rPr>
          <w:b/>
          <w:lang w:val="pt-PT"/>
        </w:rPr>
      </w:pPr>
    </w:p>
    <w:sectPr w:rsidR="00FA498C" w:rsidRPr="00631381" w:rsidSect="00D3536E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62EE" w:rsidRDefault="00AA62EE" w:rsidP="005C5A3B">
      <w:r>
        <w:separator/>
      </w:r>
    </w:p>
  </w:endnote>
  <w:endnote w:type="continuationSeparator" w:id="0">
    <w:p w:rsidR="00AA62EE" w:rsidRDefault="00AA62EE" w:rsidP="005C5A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3B8D" w:rsidRDefault="00523B8D" w:rsidP="0005408A">
    <w:pPr>
      <w:pStyle w:val="Rodap"/>
      <w:rPr>
        <w:noProof/>
        <w:sz w:val="20"/>
        <w:szCs w:val="20"/>
        <w:lang w:eastAsia="it-IT"/>
      </w:rPr>
    </w:pPr>
  </w:p>
  <w:p w:rsidR="0005408A" w:rsidRPr="0005408A" w:rsidRDefault="0005408A" w:rsidP="0005408A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62EE" w:rsidRDefault="00AA62EE" w:rsidP="005C5A3B">
      <w:r>
        <w:separator/>
      </w:r>
    </w:p>
  </w:footnote>
  <w:footnote w:type="continuationSeparator" w:id="0">
    <w:p w:rsidR="00AA62EE" w:rsidRDefault="00AA62EE" w:rsidP="005C5A3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elacomgrelha"/>
      <w:tblW w:w="10799" w:type="dxa"/>
      <w:jc w:val="center"/>
      <w:tblLook w:val="04A0"/>
    </w:tblPr>
    <w:tblGrid>
      <w:gridCol w:w="4566"/>
      <w:gridCol w:w="222"/>
      <w:gridCol w:w="6011"/>
    </w:tblGrid>
    <w:tr w:rsidR="00D93E82" w:rsidTr="0010495F">
      <w:trPr>
        <w:trHeight w:val="439"/>
        <w:jc w:val="center"/>
      </w:trPr>
      <w:tc>
        <w:tcPr>
          <w:tcW w:w="4566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D93E82" w:rsidRDefault="00D93E82" w:rsidP="0010495F">
          <w:pPr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val="pt-PT" w:eastAsia="pt-PT" w:bidi="ar-SA"/>
            </w:rPr>
            <w:drawing>
              <wp:inline distT="0" distB="0" distL="0" distR="0">
                <wp:extent cx="2457450" cy="1066602"/>
                <wp:effectExtent l="19050" t="0" r="0" b="0"/>
                <wp:docPr id="2" name="Imagem 2" descr="ITER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ITER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57450" cy="10666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93E82" w:rsidRDefault="00D93E82" w:rsidP="0010495F">
          <w:pPr>
            <w:jc w:val="center"/>
            <w:rPr>
              <w:sz w:val="21"/>
              <w:szCs w:val="21"/>
            </w:rPr>
          </w:pPr>
        </w:p>
      </w:tc>
      <w:tc>
        <w:tcPr>
          <w:tcW w:w="6011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D93E82" w:rsidRDefault="00D93E82" w:rsidP="0010495F">
          <w:pPr>
            <w:jc w:val="right"/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val="pt-PT" w:eastAsia="pt-PT" w:bidi="ar-SA"/>
            </w:rPr>
            <w:drawing>
              <wp:inline distT="0" distB="0" distL="0" distR="0">
                <wp:extent cx="2733675" cy="561975"/>
                <wp:effectExtent l="19050" t="0" r="9525" b="0"/>
                <wp:docPr id="4" name="Imagem 1" descr="ERASMUS +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ERASMUS +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3675" cy="561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C5A3B" w:rsidRDefault="005C5A3B" w:rsidP="006067B2">
    <w:pPr>
      <w:pStyle w:val="Cabealho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DB5952"/>
    <w:multiLevelType w:val="multilevel"/>
    <w:tmpl w:val="6916E1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W0sDC2NDexMDOyNDNR0lEKTi0uzszPAykwrgUA6uy7RywAAAA="/>
  </w:docVars>
  <w:rsids>
    <w:rsidRoot w:val="005C5A3B"/>
    <w:rsid w:val="00021E30"/>
    <w:rsid w:val="0005408A"/>
    <w:rsid w:val="0006079E"/>
    <w:rsid w:val="001836F1"/>
    <w:rsid w:val="001F6789"/>
    <w:rsid w:val="00212FCB"/>
    <w:rsid w:val="0025482E"/>
    <w:rsid w:val="00376EEC"/>
    <w:rsid w:val="004A73DD"/>
    <w:rsid w:val="00523B8D"/>
    <w:rsid w:val="005C5A3B"/>
    <w:rsid w:val="006067B2"/>
    <w:rsid w:val="00631381"/>
    <w:rsid w:val="0070544B"/>
    <w:rsid w:val="00736338"/>
    <w:rsid w:val="008D380E"/>
    <w:rsid w:val="009C070E"/>
    <w:rsid w:val="009D5329"/>
    <w:rsid w:val="00A23D58"/>
    <w:rsid w:val="00A265EF"/>
    <w:rsid w:val="00A8185A"/>
    <w:rsid w:val="00AA62EE"/>
    <w:rsid w:val="00BD3814"/>
    <w:rsid w:val="00C513A2"/>
    <w:rsid w:val="00CE435A"/>
    <w:rsid w:val="00D3536E"/>
    <w:rsid w:val="00D71714"/>
    <w:rsid w:val="00D73AE9"/>
    <w:rsid w:val="00D93E82"/>
    <w:rsid w:val="00DF1A55"/>
    <w:rsid w:val="00ED05B1"/>
    <w:rsid w:val="00EF3D33"/>
    <w:rsid w:val="00F30180"/>
    <w:rsid w:val="00FA4234"/>
    <w:rsid w:val="00FA498C"/>
    <w:rsid w:val="00FD78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21E3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5C5A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C5A3B"/>
  </w:style>
  <w:style w:type="paragraph" w:styleId="Rodap">
    <w:name w:val="footer"/>
    <w:basedOn w:val="Normal"/>
    <w:link w:val="Rodap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C5A3B"/>
  </w:style>
  <w:style w:type="table" w:customStyle="1" w:styleId="Grigliatabella1">
    <w:name w:val="Griglia tabella1"/>
    <w:basedOn w:val="Tabelanormal"/>
    <w:next w:val="Tabelacomgrelha"/>
    <w:uiPriority w:val="59"/>
    <w:rsid w:val="001F6789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2">
    <w:name w:val="Griglia tabella2"/>
    <w:basedOn w:val="Tabelanormal"/>
    <w:next w:val="Tabelacomgrelha"/>
    <w:uiPriority w:val="59"/>
    <w:rsid w:val="00DF1A55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3">
    <w:name w:val="Griglia tabella3"/>
    <w:basedOn w:val="Tabelanormal"/>
    <w:next w:val="Tabelacomgrelha"/>
    <w:uiPriority w:val="59"/>
    <w:rsid w:val="00736338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4">
    <w:name w:val="Griglia tabella4"/>
    <w:basedOn w:val="Tabelanormal"/>
    <w:next w:val="Tabelacomgrelha"/>
    <w:uiPriority w:val="59"/>
    <w:rsid w:val="00FA498C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6067B2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067B2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link w:val="CorpodetextoCarcter"/>
    <w:uiPriority w:val="1"/>
    <w:qFormat/>
    <w:rsid w:val="00021E30"/>
    <w:rPr>
      <w:sz w:val="24"/>
      <w:szCs w:val="24"/>
    </w:rPr>
  </w:style>
  <w:style w:type="character" w:customStyle="1" w:styleId="CorpodetextoCarcter">
    <w:name w:val="Corpo de texto Carácter"/>
    <w:basedOn w:val="Tipodeletrapredefinidodopargrafo"/>
    <w:link w:val="Corpodetexto"/>
    <w:uiPriority w:val="1"/>
    <w:rsid w:val="00021E30"/>
    <w:rPr>
      <w:rFonts w:ascii="Calibri" w:eastAsia="Calibri" w:hAnsi="Calibri" w:cs="Calibri"/>
      <w:sz w:val="24"/>
      <w:szCs w:val="24"/>
      <w:lang w:val="en-US" w:bidi="en-US"/>
    </w:rPr>
  </w:style>
  <w:style w:type="table" w:customStyle="1" w:styleId="TableNormal">
    <w:name w:val="Table Normal"/>
    <w:uiPriority w:val="2"/>
    <w:semiHidden/>
    <w:unhideWhenUsed/>
    <w:qFormat/>
    <w:rsid w:val="00021E3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21E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89BA69-74C7-422F-8423-3E0D001EE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0</Words>
  <Characters>433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cp:lastPrinted>2020-02-21T10:07:00Z</cp:lastPrinted>
  <dcterms:created xsi:type="dcterms:W3CDTF">2022-07-30T21:30:00Z</dcterms:created>
  <dcterms:modified xsi:type="dcterms:W3CDTF">2022-07-31T20:01:00Z</dcterms:modified>
</cp:coreProperties>
</file>